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344E" w:rsidRPr="00753174" w:rsidRDefault="0080344E" w:rsidP="00BE3AE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753174">
        <w:rPr>
          <w:rFonts w:ascii="Times New Roman" w:hAnsi="Times New Roman"/>
          <w:b/>
          <w:bCs/>
          <w:color w:val="000000"/>
          <w:sz w:val="24"/>
          <w:szCs w:val="24"/>
        </w:rPr>
        <w:t>Marketing Management</w:t>
      </w:r>
    </w:p>
    <w:p w:rsidR="00753174" w:rsidRPr="00753174" w:rsidRDefault="00753174" w:rsidP="00753174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753174">
        <w:rPr>
          <w:rFonts w:ascii="Times New Roman" w:hAnsi="Times New Roman"/>
          <w:b/>
          <w:spacing w:val="-1"/>
          <w:sz w:val="24"/>
          <w:szCs w:val="24"/>
        </w:rPr>
        <w:t>Sep</w:t>
      </w:r>
      <w:r w:rsidRPr="00753174">
        <w:rPr>
          <w:rFonts w:ascii="Times New Roman" w:hAnsi="Times New Roman"/>
          <w:b/>
          <w:sz w:val="24"/>
          <w:szCs w:val="24"/>
        </w:rPr>
        <w:t>tem</w:t>
      </w:r>
      <w:r w:rsidRPr="00753174">
        <w:rPr>
          <w:rFonts w:ascii="Times New Roman" w:hAnsi="Times New Roman"/>
          <w:b/>
          <w:spacing w:val="-1"/>
          <w:sz w:val="24"/>
          <w:szCs w:val="24"/>
        </w:rPr>
        <w:t>be</w:t>
      </w:r>
      <w:r w:rsidRPr="00753174">
        <w:rPr>
          <w:rFonts w:ascii="Times New Roman" w:hAnsi="Times New Roman"/>
          <w:b/>
          <w:sz w:val="24"/>
          <w:szCs w:val="24"/>
        </w:rPr>
        <w:t>r</w:t>
      </w:r>
      <w:r w:rsidRPr="00753174"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 w:rsidRPr="00753174">
        <w:rPr>
          <w:rFonts w:ascii="Times New Roman" w:hAnsi="Times New Roman"/>
          <w:b/>
          <w:spacing w:val="1"/>
          <w:sz w:val="24"/>
          <w:szCs w:val="24"/>
        </w:rPr>
        <w:t>2</w:t>
      </w:r>
      <w:r w:rsidRPr="00753174">
        <w:rPr>
          <w:rFonts w:ascii="Times New Roman" w:hAnsi="Times New Roman"/>
          <w:b/>
          <w:spacing w:val="-1"/>
          <w:sz w:val="24"/>
          <w:szCs w:val="24"/>
        </w:rPr>
        <w:t>0</w:t>
      </w:r>
      <w:r w:rsidRPr="00753174">
        <w:rPr>
          <w:rFonts w:ascii="Times New Roman" w:hAnsi="Times New Roman"/>
          <w:b/>
          <w:spacing w:val="-2"/>
          <w:sz w:val="24"/>
          <w:szCs w:val="24"/>
        </w:rPr>
        <w:t>2</w:t>
      </w:r>
      <w:r w:rsidRPr="00753174">
        <w:rPr>
          <w:rFonts w:ascii="Times New Roman" w:hAnsi="Times New Roman"/>
          <w:b/>
          <w:sz w:val="24"/>
          <w:szCs w:val="24"/>
        </w:rPr>
        <w:t>2</w:t>
      </w:r>
      <w:r w:rsidRPr="00753174"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 w:rsidRPr="00753174">
        <w:rPr>
          <w:rFonts w:ascii="Times New Roman" w:hAnsi="Times New Roman"/>
          <w:b/>
          <w:sz w:val="24"/>
          <w:szCs w:val="24"/>
        </w:rPr>
        <w:t>Ex</w:t>
      </w:r>
      <w:r w:rsidRPr="00753174">
        <w:rPr>
          <w:rFonts w:ascii="Times New Roman" w:hAnsi="Times New Roman"/>
          <w:b/>
          <w:spacing w:val="-1"/>
          <w:sz w:val="24"/>
          <w:szCs w:val="24"/>
        </w:rPr>
        <w:t>a</w:t>
      </w:r>
      <w:r w:rsidRPr="00753174">
        <w:rPr>
          <w:rFonts w:ascii="Times New Roman" w:hAnsi="Times New Roman"/>
          <w:b/>
          <w:sz w:val="24"/>
          <w:szCs w:val="24"/>
        </w:rPr>
        <w:t>m</w:t>
      </w:r>
      <w:r w:rsidRPr="00753174">
        <w:rPr>
          <w:rFonts w:ascii="Times New Roman" w:hAnsi="Times New Roman"/>
          <w:b/>
          <w:spacing w:val="1"/>
          <w:sz w:val="24"/>
          <w:szCs w:val="24"/>
        </w:rPr>
        <w:t>i</w:t>
      </w:r>
      <w:r w:rsidRPr="00753174">
        <w:rPr>
          <w:rFonts w:ascii="Times New Roman" w:hAnsi="Times New Roman"/>
          <w:b/>
          <w:spacing w:val="-1"/>
          <w:sz w:val="24"/>
          <w:szCs w:val="24"/>
        </w:rPr>
        <w:t>na</w:t>
      </w:r>
      <w:r w:rsidRPr="00753174">
        <w:rPr>
          <w:rFonts w:ascii="Times New Roman" w:hAnsi="Times New Roman"/>
          <w:b/>
          <w:sz w:val="24"/>
          <w:szCs w:val="24"/>
        </w:rPr>
        <w:t>t</w:t>
      </w:r>
      <w:r w:rsidRPr="00753174">
        <w:rPr>
          <w:rFonts w:ascii="Times New Roman" w:hAnsi="Times New Roman"/>
          <w:b/>
          <w:spacing w:val="1"/>
          <w:sz w:val="24"/>
          <w:szCs w:val="24"/>
        </w:rPr>
        <w:t>i</w:t>
      </w:r>
      <w:r w:rsidRPr="00753174">
        <w:rPr>
          <w:rFonts w:ascii="Times New Roman" w:hAnsi="Times New Roman"/>
          <w:b/>
          <w:spacing w:val="-1"/>
          <w:sz w:val="24"/>
          <w:szCs w:val="24"/>
        </w:rPr>
        <w:t>o</w:t>
      </w:r>
      <w:r w:rsidRPr="00753174">
        <w:rPr>
          <w:rFonts w:ascii="Times New Roman" w:hAnsi="Times New Roman"/>
          <w:b/>
          <w:sz w:val="24"/>
          <w:szCs w:val="24"/>
        </w:rPr>
        <w:t>n</w:t>
      </w:r>
    </w:p>
    <w:p w:rsidR="00BE3AE6" w:rsidRDefault="00BE3AE6" w:rsidP="00BE3AE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E3AE6" w:rsidRPr="00BE3AE6" w:rsidRDefault="00BE3AE6" w:rsidP="00BE3AE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80344E" w:rsidRPr="00BE3AE6" w:rsidRDefault="0080344E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80344E" w:rsidRPr="00BE3AE6" w:rsidRDefault="00BE3AE6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Q</w:t>
      </w:r>
      <w:r w:rsidR="0080344E" w:rsidRPr="00BE3AE6">
        <w:rPr>
          <w:rFonts w:ascii="Times New Roman" w:hAnsi="Times New Roman"/>
          <w:b/>
          <w:bCs/>
          <w:color w:val="000000"/>
          <w:sz w:val="24"/>
          <w:szCs w:val="24"/>
        </w:rPr>
        <w:t xml:space="preserve">1. Car zero is a car rental service it wants to target consumers who wish to buy a vehicle and suggest renting as an alternative. The company sees an opportunity in this consumer segment. The company has approached you, a marketing consultant for advice on devising a marketing plan. What would you advise? Create a marketing plan using the 4P’s model. (10 Marks) </w:t>
      </w:r>
    </w:p>
    <w:p w:rsidR="0080344E" w:rsidRDefault="0080344E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E3AE6" w:rsidRPr="00BE3AE6" w:rsidRDefault="00BE3AE6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>Ans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1.</w:t>
      </w:r>
      <w:proofErr w:type="gramEnd"/>
    </w:p>
    <w:p w:rsidR="00757873" w:rsidRPr="00BE3AE6" w:rsidRDefault="00757873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E3AE6">
        <w:rPr>
          <w:rFonts w:ascii="Times New Roman" w:hAnsi="Times New Roman"/>
          <w:b/>
          <w:bCs/>
          <w:color w:val="000000"/>
          <w:sz w:val="24"/>
          <w:szCs w:val="24"/>
        </w:rPr>
        <w:t>Introduction:</w:t>
      </w:r>
    </w:p>
    <w:p w:rsidR="0080344E" w:rsidRDefault="0080344E" w:rsidP="00AE264E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BE3AE6">
        <w:rPr>
          <w:color w:val="0E101A"/>
        </w:rPr>
        <w:t xml:space="preserve">This part of the marketing mix is involved with the employer's outputs. A product line is a set of outputs or objects. The product mix is the collection of all product traces. In the example of available cars, the product mix demonstrates a lack of company diversification. Regardless, the corporation offers a diverse variety of items, together with automobiles of various brands, sorts, and fashions. The car quarter offers a selection of growth prospects, including objects that use present-day computing technology. But, the company's business environment poses a venture. </w:t>
      </w:r>
    </w:p>
    <w:p w:rsidR="00AE264E" w:rsidRDefault="00AE264E" w:rsidP="00AE264E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>
        <w:rPr>
          <w:sz w:val="32"/>
          <w:highlight w:val="red"/>
        </w:rPr>
        <w:t>I</w:t>
      </w:r>
      <w:r w:rsidRPr="0021616B">
        <w:rPr>
          <w:sz w:val="32"/>
          <w:highlight w:val="red"/>
        </w:rPr>
        <w:t>ts sample only</w:t>
      </w:r>
    </w:p>
    <w:p w:rsidR="00AE264E" w:rsidRDefault="00AE264E" w:rsidP="00AE264E">
      <w:pPr>
        <w:spacing w:line="360" w:lineRule="auto"/>
        <w:jc w:val="both"/>
        <w:rPr>
          <w:szCs w:val="24"/>
        </w:rPr>
      </w:pP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hyperlink r:id="rId4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b/>
          <w:bCs/>
          <w:color w:val="222222"/>
          <w:sz w:val="33"/>
          <w:szCs w:val="33"/>
          <w:shd w:val="clear" w:color="auto" w:fill="FFFF00"/>
        </w:rPr>
        <w:t>Septembe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2022,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ascii="Arial" w:hAnsi="Arial" w:cs="Calibri"/>
          <w:color w:val="222222"/>
          <w:sz w:val="24"/>
        </w:rPr>
      </w:pP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  <w:sz w:val="24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5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6" w:tgtFrame="_blank" w:history="1">
        <w:r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AE264E" w:rsidRDefault="00AE264E" w:rsidP="00AE264E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AE264E" w:rsidRPr="00045B80" w:rsidRDefault="00AE264E" w:rsidP="00AE264E">
      <w:pPr>
        <w:spacing w:line="360" w:lineRule="auto"/>
        <w:jc w:val="both"/>
        <w:rPr>
          <w:szCs w:val="24"/>
        </w:rPr>
      </w:pPr>
    </w:p>
    <w:p w:rsidR="00AE264E" w:rsidRPr="00BE3AE6" w:rsidRDefault="00AE264E" w:rsidP="00AE264E">
      <w:pPr>
        <w:pStyle w:val="NormalWeb"/>
        <w:spacing w:before="0" w:beforeAutospacing="0" w:after="0" w:afterAutospacing="0" w:line="360" w:lineRule="auto"/>
        <w:jc w:val="both"/>
      </w:pPr>
    </w:p>
    <w:p w:rsidR="0080344E" w:rsidRPr="00BE3AE6" w:rsidRDefault="00BE3AE6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Q</w:t>
      </w:r>
      <w:r w:rsidR="0080344E" w:rsidRPr="00BE3AE6">
        <w:rPr>
          <w:rFonts w:ascii="Times New Roman" w:hAnsi="Times New Roman"/>
          <w:b/>
          <w:bCs/>
          <w:color w:val="000000"/>
          <w:sz w:val="24"/>
          <w:szCs w:val="24"/>
        </w:rPr>
        <w:t xml:space="preserve">2. You are the marketing director of Hockey India Hockey has been a national sport but despite being a reasonably popular sport fan engagement in the sport is much less. How </w:t>
      </w:r>
      <w:r w:rsidR="0080344E" w:rsidRPr="00BE3AE6">
        <w:rPr>
          <w:rFonts w:ascii="Times New Roman" w:hAnsi="Times New Roman"/>
          <w:b/>
          <w:bCs/>
          <w:color w:val="000000"/>
          <w:sz w:val="24"/>
          <w:szCs w:val="24"/>
        </w:rPr>
        <w:lastRenderedPageBreak/>
        <w:t xml:space="preserve">would you generate consumer interest in Hockey and the Hockey India league? Create a marketing plan for using the marketing mix principles. (10 Marks) </w:t>
      </w:r>
    </w:p>
    <w:p w:rsidR="0080344E" w:rsidRPr="00BE3AE6" w:rsidRDefault="0080344E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E3AE6" w:rsidRDefault="00BE3AE6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>Ans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2.</w:t>
      </w:r>
      <w:proofErr w:type="gramEnd"/>
    </w:p>
    <w:p w:rsidR="00B3360A" w:rsidRPr="00BE3AE6" w:rsidRDefault="00B3360A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E3AE6">
        <w:rPr>
          <w:rFonts w:ascii="Times New Roman" w:hAnsi="Times New Roman"/>
          <w:b/>
          <w:bCs/>
          <w:color w:val="000000"/>
          <w:sz w:val="24"/>
          <w:szCs w:val="24"/>
        </w:rPr>
        <w:t>Introduction:</w:t>
      </w:r>
    </w:p>
    <w:p w:rsidR="0080344E" w:rsidRDefault="0080344E" w:rsidP="00AE264E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BE3AE6">
        <w:rPr>
          <w:rFonts w:ascii="Times New Roman" w:hAnsi="Times New Roman"/>
          <w:sz w:val="24"/>
          <w:szCs w:val="24"/>
        </w:rPr>
        <w:t xml:space="preserve">The marketing approach refers to the various components of your company's market offering. It is a diverse "recipe" of factors used by your organization to attain its desires via efficiently marketing its product or service to a specific consumer segment. The </w:t>
      </w:r>
      <w:r w:rsidR="00B3360A" w:rsidRPr="00BE3AE6">
        <w:rPr>
          <w:rFonts w:ascii="Times New Roman" w:hAnsi="Times New Roman"/>
          <w:sz w:val="24"/>
          <w:szCs w:val="24"/>
        </w:rPr>
        <w:t>marketing mix, called the four P</w:t>
      </w:r>
      <w:r w:rsidRPr="00BE3AE6">
        <w:rPr>
          <w:rFonts w:ascii="Times New Roman" w:hAnsi="Times New Roman"/>
          <w:sz w:val="24"/>
          <w:szCs w:val="24"/>
        </w:rPr>
        <w:t xml:space="preserve">s, comprises four major components: products, price, promotion, and region. The 4Ps define what marketers may manage, which can be the most important thing to don't forget while </w:t>
      </w:r>
    </w:p>
    <w:p w:rsidR="00AE264E" w:rsidRPr="00BE3AE6" w:rsidRDefault="00AE264E" w:rsidP="00AE264E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80344E" w:rsidRPr="00BE3AE6" w:rsidRDefault="0080344E" w:rsidP="00BE3AE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80344E" w:rsidRPr="00BE3AE6" w:rsidRDefault="00BE3AE6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Q</w:t>
      </w:r>
      <w:r w:rsidR="0080344E" w:rsidRPr="00BE3AE6">
        <w:rPr>
          <w:rFonts w:ascii="Times New Roman" w:hAnsi="Times New Roman"/>
          <w:b/>
          <w:bCs/>
          <w:color w:val="000000"/>
          <w:sz w:val="24"/>
          <w:szCs w:val="24"/>
        </w:rPr>
        <w:t>3. You are the marketing director for AMZ movies. Your company owns two theatres in your city. In a post pandemic scenario how do you attract viewers back to the theater</w:t>
      </w:r>
      <w:proofErr w:type="gramStart"/>
      <w:r w:rsidR="0080344E" w:rsidRPr="00BE3AE6">
        <w:rPr>
          <w:rFonts w:ascii="Times New Roman" w:hAnsi="Times New Roman"/>
          <w:b/>
          <w:bCs/>
          <w:color w:val="000000"/>
          <w:sz w:val="24"/>
          <w:szCs w:val="24"/>
        </w:rPr>
        <w:t>?.</w:t>
      </w:r>
      <w:proofErr w:type="gramEnd"/>
    </w:p>
    <w:p w:rsidR="0080344E" w:rsidRPr="00BE3AE6" w:rsidRDefault="0080344E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80344E" w:rsidRPr="00BE3AE6" w:rsidRDefault="0080344E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E3AE6">
        <w:rPr>
          <w:rFonts w:ascii="Times New Roman" w:hAnsi="Times New Roman"/>
          <w:b/>
          <w:bCs/>
          <w:color w:val="000000"/>
          <w:sz w:val="24"/>
          <w:szCs w:val="24"/>
        </w:rPr>
        <w:t xml:space="preserve">a. Plan a communication plan using the communication mix (5 Marks) </w:t>
      </w:r>
    </w:p>
    <w:p w:rsidR="0080344E" w:rsidRPr="00BE3AE6" w:rsidRDefault="0080344E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E3AE6" w:rsidRDefault="00BE3AE6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>Ans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3a.</w:t>
      </w:r>
      <w:proofErr w:type="gramEnd"/>
    </w:p>
    <w:p w:rsidR="0080344E" w:rsidRPr="00BE3AE6" w:rsidRDefault="00B3360A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E3AE6">
        <w:rPr>
          <w:rFonts w:ascii="Times New Roman" w:hAnsi="Times New Roman"/>
          <w:b/>
          <w:bCs/>
          <w:color w:val="000000"/>
          <w:sz w:val="24"/>
          <w:szCs w:val="24"/>
        </w:rPr>
        <w:t>Introduction:</w:t>
      </w:r>
    </w:p>
    <w:p w:rsidR="0080344E" w:rsidRPr="00BE3AE6" w:rsidRDefault="0080344E" w:rsidP="00AE264E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BE3AE6">
        <w:rPr>
          <w:rFonts w:ascii="Times New Roman" w:hAnsi="Times New Roman"/>
          <w:sz w:val="24"/>
          <w:szCs w:val="24"/>
        </w:rPr>
        <w:t xml:space="preserve">Creating a communication plan may assist you in focusing your message and reaching your target market. A method can also affect the effectiveness and accessibility of your effective communication. This section discusses what a communication strategy is, how and when to develop </w:t>
      </w:r>
    </w:p>
    <w:p w:rsidR="00BE3AE6" w:rsidRDefault="00BE3AE6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80344E" w:rsidRPr="00BE3AE6" w:rsidRDefault="0080344E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E3AE6">
        <w:rPr>
          <w:rFonts w:ascii="Times New Roman" w:hAnsi="Times New Roman"/>
          <w:b/>
          <w:bCs/>
          <w:color w:val="000000"/>
          <w:sz w:val="24"/>
          <w:szCs w:val="24"/>
        </w:rPr>
        <w:t xml:space="preserve">b. Which tool do you think would be more appropriate for retail audience? (5 Marks) </w:t>
      </w:r>
    </w:p>
    <w:p w:rsidR="0080344E" w:rsidRPr="00BE3AE6" w:rsidRDefault="0080344E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E3AE6" w:rsidRDefault="00BE3AE6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>Ans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3b.</w:t>
      </w:r>
      <w:proofErr w:type="gramEnd"/>
    </w:p>
    <w:p w:rsidR="00B3360A" w:rsidRPr="00BE3AE6" w:rsidRDefault="00B3360A" w:rsidP="00BE3A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E3AE6">
        <w:rPr>
          <w:rFonts w:ascii="Times New Roman" w:hAnsi="Times New Roman"/>
          <w:b/>
          <w:bCs/>
          <w:color w:val="000000"/>
          <w:sz w:val="24"/>
          <w:szCs w:val="24"/>
        </w:rPr>
        <w:t>Introduction:</w:t>
      </w:r>
    </w:p>
    <w:p w:rsidR="0080344E" w:rsidRPr="00BE3AE6" w:rsidRDefault="00757873" w:rsidP="00AE264E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BE3AE6">
        <w:rPr>
          <w:rFonts w:ascii="Times New Roman" w:hAnsi="Times New Roman"/>
          <w:sz w:val="24"/>
          <w:szCs w:val="24"/>
        </w:rPr>
        <w:lastRenderedPageBreak/>
        <w:t xml:space="preserve">For this weblog article, a communications plan is a comprehensive method for communicating critical messages to your target market for you to achieve beneficial enterprise results. Before you begin developing your communications approach, conduct an assessment of your present </w:t>
      </w:r>
    </w:p>
    <w:sectPr w:rsidR="0080344E" w:rsidRPr="00BE3AE6" w:rsidSect="00DA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AxNTIxsjSwNDI3NzZV0lEKTi0uzszPAykwrAUAf9eqoSwAAAA="/>
  </w:docVars>
  <w:rsids>
    <w:rsidRoot w:val="0080344E"/>
    <w:rsid w:val="0018394F"/>
    <w:rsid w:val="00437869"/>
    <w:rsid w:val="006748E4"/>
    <w:rsid w:val="00721B71"/>
    <w:rsid w:val="00753174"/>
    <w:rsid w:val="00757873"/>
    <w:rsid w:val="0080344E"/>
    <w:rsid w:val="00AE264E"/>
    <w:rsid w:val="00B01224"/>
    <w:rsid w:val="00B3360A"/>
    <w:rsid w:val="00BB3F45"/>
    <w:rsid w:val="00BE3AE6"/>
    <w:rsid w:val="00D736C4"/>
    <w:rsid w:val="00DA30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344E"/>
    <w:rPr>
      <w:rFonts w:ascii="Trebuchet MS" w:eastAsia="Trebuchet MS" w:hAnsi="Trebuchet M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0344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0344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E264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0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apkieducation.com/" TargetMode="External"/><Relationship Id="rId5" Type="http://schemas.openxmlformats.org/officeDocument/2006/relationships/hyperlink" Target="mailto:aapkieducation@gmail.com" TargetMode="External"/><Relationship Id="rId4" Type="http://schemas.openxmlformats.org/officeDocument/2006/relationships/hyperlink" Target="https://nmimsassignment.com/online-buy-2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7</cp:revision>
  <dcterms:created xsi:type="dcterms:W3CDTF">2022-06-23T10:07:00Z</dcterms:created>
  <dcterms:modified xsi:type="dcterms:W3CDTF">2022-06-25T10:28:00Z</dcterms:modified>
</cp:coreProperties>
</file>